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11</w:t>
      </w:r>
      <w:r>
        <w:t xml:space="preserve"> </w:t>
      </w:r>
      <w:r>
        <w:t xml:space="preserve">06:13:1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d9c4f13a284a00bb58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11T06:13:27Z</dcterms:created>
  <dcterms:modified xsi:type="dcterms:W3CDTF">2022-12-11T06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11 06:13:14</vt:lpwstr>
  </property>
</Properties>
</file>